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F34039" w14:textId="30CAE4BD" w:rsidR="00404B2E" w:rsidRPr="007C6E91" w:rsidRDefault="00404B2E" w:rsidP="006347CC">
      <w:pPr>
        <w:spacing w:line="360" w:lineRule="auto"/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7C6E91">
        <w:rPr>
          <w:rFonts w:ascii="Times New Roman" w:eastAsia="標楷體" w:hAnsi="Times New Roman" w:cs="Times New Roman"/>
          <w:b/>
          <w:bCs/>
          <w:sz w:val="28"/>
          <w:szCs w:val="28"/>
        </w:rPr>
        <w:t>捐贈同意書</w:t>
      </w:r>
    </w:p>
    <w:p w14:paraId="6F54CEA1" w14:textId="77777777" w:rsidR="00404B2E" w:rsidRPr="00352DD1" w:rsidRDefault="00404B2E" w:rsidP="00404B2E">
      <w:pPr>
        <w:rPr>
          <w:rFonts w:ascii="Times New Roman" w:eastAsia="標楷體" w:hAnsi="Times New Roman" w:cs="Times New Roman"/>
        </w:rPr>
      </w:pPr>
    </w:p>
    <w:p w14:paraId="05C362C6" w14:textId="4DF3B3DC" w:rsidR="004C5F20" w:rsidRPr="00352DD1" w:rsidRDefault="004C5F20" w:rsidP="000C2BC3">
      <w:pPr>
        <w:overflowPunct w:val="0"/>
        <w:topLinePunct/>
        <w:spacing w:line="440" w:lineRule="exact"/>
        <w:jc w:val="both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為使</w:t>
      </w:r>
      <w:r w:rsidR="004A1FE5">
        <w:rPr>
          <w:rFonts w:ascii="Times New Roman" w:eastAsia="標楷體" w:hAnsi="Times New Roman" w:cs="Times New Roman" w:hint="eastAsia"/>
        </w:rPr>
        <w:t>___</w:t>
      </w:r>
      <w:r w:rsidR="00704E41">
        <w:rPr>
          <w:rFonts w:ascii="Times New Roman" w:eastAsia="標楷體" w:hAnsi="Times New Roman" w:cs="Times New Roman" w:hint="eastAsia"/>
        </w:rPr>
        <w:t>_________</w:t>
      </w:r>
      <w:r w:rsidR="004A1FE5">
        <w:rPr>
          <w:rFonts w:ascii="Times New Roman" w:eastAsia="標楷體" w:hAnsi="Times New Roman" w:cs="Times New Roman" w:hint="eastAsia"/>
        </w:rPr>
        <w:t>(</w:t>
      </w:r>
      <w:r w:rsidR="004A1FE5">
        <w:rPr>
          <w:rFonts w:ascii="Times New Roman" w:eastAsia="標楷體" w:hAnsi="Times New Roman" w:cs="Times New Roman" w:hint="eastAsia"/>
        </w:rPr>
        <w:t>下稱捐贈人</w:t>
      </w:r>
      <w:r w:rsidR="004A1FE5">
        <w:rPr>
          <w:rFonts w:ascii="Times New Roman" w:eastAsia="標楷體" w:hAnsi="Times New Roman" w:cs="Times New Roman" w:hint="eastAsia"/>
        </w:rPr>
        <w:t>)</w:t>
      </w:r>
      <w:r w:rsidR="00CF50D3" w:rsidRPr="00352DD1">
        <w:rPr>
          <w:rFonts w:ascii="Times New Roman" w:eastAsia="標楷體" w:hAnsi="Times New Roman" w:cs="Times New Roman"/>
        </w:rPr>
        <w:t>之文獻、檔案、書信、照片及手稿等文物獲得妥善之整理、保存及維護，</w:t>
      </w:r>
      <w:r w:rsidR="00404B2E" w:rsidRPr="00352DD1">
        <w:rPr>
          <w:rFonts w:ascii="Times New Roman" w:eastAsia="標楷體" w:hAnsi="Times New Roman" w:cs="Times New Roman"/>
        </w:rPr>
        <w:t>無條件捐贈</w:t>
      </w:r>
      <w:r w:rsidR="00CF50D3" w:rsidRPr="00352DD1">
        <w:rPr>
          <w:rFonts w:ascii="Times New Roman" w:eastAsia="標楷體" w:hAnsi="Times New Roman" w:cs="Times New Roman"/>
        </w:rPr>
        <w:t>後附</w:t>
      </w:r>
      <w:r w:rsidR="00404B2E" w:rsidRPr="00352DD1">
        <w:rPr>
          <w:rFonts w:ascii="Times New Roman" w:eastAsia="標楷體" w:hAnsi="Times New Roman" w:cs="Times New Roman"/>
        </w:rPr>
        <w:t>文物予</w:t>
      </w:r>
      <w:r w:rsidR="00CF50D3" w:rsidRPr="00352DD1">
        <w:rPr>
          <w:rFonts w:ascii="Times New Roman" w:eastAsia="標楷體" w:hAnsi="Times New Roman" w:cs="Times New Roman"/>
        </w:rPr>
        <w:t>中國文化大學</w:t>
      </w:r>
      <w:r w:rsidR="00752503">
        <w:rPr>
          <w:rFonts w:ascii="Times New Roman" w:eastAsia="標楷體" w:hAnsi="Times New Roman" w:cs="Times New Roman" w:hint="eastAsia"/>
        </w:rPr>
        <w:t>（</w:t>
      </w:r>
      <w:r w:rsidR="00404B2E" w:rsidRPr="00352DD1">
        <w:rPr>
          <w:rFonts w:ascii="Times New Roman" w:eastAsia="標楷體" w:hAnsi="Times New Roman" w:cs="Times New Roman"/>
        </w:rPr>
        <w:t>下稱本校</w:t>
      </w:r>
      <w:r w:rsidR="00752503">
        <w:rPr>
          <w:rFonts w:ascii="Times New Roman" w:eastAsia="標楷體" w:hAnsi="Times New Roman" w:cs="Times New Roman" w:hint="eastAsia"/>
        </w:rPr>
        <w:t>）</w:t>
      </w:r>
      <w:r w:rsidR="00404B2E" w:rsidRPr="00352DD1">
        <w:rPr>
          <w:rFonts w:ascii="Times New Roman" w:eastAsia="標楷體" w:hAnsi="Times New Roman" w:cs="Times New Roman"/>
        </w:rPr>
        <w:t>，同意接受下列條款約定</w:t>
      </w:r>
      <w:r w:rsidRPr="00352DD1">
        <w:rPr>
          <w:rFonts w:ascii="Times New Roman" w:eastAsia="標楷體" w:hAnsi="Times New Roman" w:cs="Times New Roman"/>
        </w:rPr>
        <w:t>，</w:t>
      </w:r>
      <w:r w:rsidR="004A1FE5">
        <w:rPr>
          <w:rFonts w:ascii="Times New Roman" w:eastAsia="標楷體" w:hAnsi="Times New Roman" w:cs="Times New Roman" w:hint="eastAsia"/>
        </w:rPr>
        <w:t>並</w:t>
      </w:r>
      <w:r w:rsidRPr="00352DD1">
        <w:rPr>
          <w:rFonts w:ascii="Times New Roman" w:eastAsia="標楷體" w:hAnsi="Times New Roman" w:cs="Times New Roman"/>
        </w:rPr>
        <w:t>簽署本捐贈同意書</w:t>
      </w:r>
      <w:r w:rsidR="00404B2E" w:rsidRPr="00352DD1">
        <w:rPr>
          <w:rFonts w:ascii="Times New Roman" w:eastAsia="標楷體" w:hAnsi="Times New Roman" w:cs="Times New Roman"/>
        </w:rPr>
        <w:t>：</w:t>
      </w:r>
    </w:p>
    <w:p w14:paraId="5D900568" w14:textId="3C28CDE8" w:rsidR="004C5F20" w:rsidRPr="00352DD1" w:rsidRDefault="004C5F20" w:rsidP="000C2BC3">
      <w:pPr>
        <w:spacing w:line="440" w:lineRule="exact"/>
        <w:jc w:val="both"/>
        <w:rPr>
          <w:rFonts w:ascii="Times New Roman" w:eastAsia="標楷體" w:hAnsi="Times New Roman" w:cs="Times New Roman"/>
        </w:rPr>
      </w:pPr>
    </w:p>
    <w:p w14:paraId="0DC20A52" w14:textId="3732F718" w:rsidR="00404B2E" w:rsidRPr="00352DD1" w:rsidRDefault="00404B2E" w:rsidP="000C2BC3">
      <w:pPr>
        <w:pStyle w:val="a3"/>
        <w:numPr>
          <w:ilvl w:val="0"/>
          <w:numId w:val="1"/>
        </w:numPr>
        <w:overflowPunct w:val="0"/>
        <w:topLinePunct/>
        <w:spacing w:line="44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本校接受捐贈後取得贈與物</w:t>
      </w:r>
      <w:r w:rsidR="008523E1">
        <w:rPr>
          <w:rFonts w:ascii="Times New Roman" w:eastAsia="標楷體" w:hAnsi="Times New Roman" w:cs="Times New Roman" w:hint="eastAsia"/>
        </w:rPr>
        <w:t>（清單如附件）</w:t>
      </w:r>
      <w:r w:rsidRPr="00352DD1">
        <w:rPr>
          <w:rFonts w:ascii="Times New Roman" w:eastAsia="標楷體" w:hAnsi="Times New Roman" w:cs="Times New Roman"/>
        </w:rPr>
        <w:t>之所有權。贈與物經本校典藏後，捐贈人不得撤銷贈與或提出返還贈與物之請求。</w:t>
      </w:r>
    </w:p>
    <w:p w14:paraId="405C8C8E" w14:textId="02DF8FEF" w:rsidR="004C5F20" w:rsidRPr="00352DD1" w:rsidRDefault="004C5F20" w:rsidP="000C2BC3">
      <w:pPr>
        <w:pStyle w:val="a3"/>
        <w:numPr>
          <w:ilvl w:val="0"/>
          <w:numId w:val="1"/>
        </w:numPr>
        <w:overflowPunct w:val="0"/>
        <w:topLinePunct/>
        <w:spacing w:line="44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捐贈人應擔保就贈與物無任何第三人主張所有權及相關權益；如有涉及侵害他人權益時，概由捐贈人自負一切法律責任，與本校無涉。</w:t>
      </w:r>
    </w:p>
    <w:p w14:paraId="570DCE9D" w14:textId="61CEA4D9" w:rsidR="00F864D5" w:rsidRPr="00352DD1" w:rsidRDefault="00F864D5" w:rsidP="000C2BC3">
      <w:pPr>
        <w:pStyle w:val="a3"/>
        <w:numPr>
          <w:ilvl w:val="0"/>
          <w:numId w:val="1"/>
        </w:numPr>
        <w:overflowPunct w:val="0"/>
        <w:topLinePunct/>
        <w:spacing w:line="440" w:lineRule="exact"/>
        <w:ind w:leftChars="0" w:left="482" w:hanging="482"/>
        <w:jc w:val="both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本校為執行捐贈及勸募</w:t>
      </w:r>
      <w:r w:rsidR="003C4E3B" w:rsidRPr="00352DD1">
        <w:rPr>
          <w:rFonts w:ascii="Times New Roman" w:eastAsia="標楷體" w:hAnsi="Times New Roman" w:cs="Times New Roman"/>
        </w:rPr>
        <w:t>之通訊聯絡</w:t>
      </w:r>
      <w:r w:rsidRPr="00352DD1">
        <w:rPr>
          <w:rFonts w:ascii="Times New Roman" w:eastAsia="標楷體" w:hAnsi="Times New Roman" w:cs="Times New Roman"/>
        </w:rPr>
        <w:t>需蒐集</w:t>
      </w:r>
      <w:r w:rsidR="00506B04">
        <w:rPr>
          <w:rFonts w:ascii="Times New Roman" w:eastAsia="標楷體" w:hAnsi="Times New Roman" w:cs="Times New Roman" w:hint="eastAsia"/>
        </w:rPr>
        <w:t>捐贈人代表如簽名欄所載之</w:t>
      </w:r>
      <w:r w:rsidRPr="00352DD1">
        <w:rPr>
          <w:rFonts w:ascii="Times New Roman" w:eastAsia="標楷體" w:hAnsi="Times New Roman" w:cs="Times New Roman"/>
        </w:rPr>
        <w:t>個人資料。本校利用的個人資料期間為即日起永久保存，利用地區為中華民國，利用對象為本校各相關單位捐贈業務承辦人員。</w:t>
      </w:r>
      <w:r w:rsidR="00506B04">
        <w:rPr>
          <w:rFonts w:ascii="Times New Roman" w:eastAsia="標楷體" w:hAnsi="Times New Roman" w:cs="Times New Roman" w:hint="eastAsia"/>
        </w:rPr>
        <w:t>捐贈人</w:t>
      </w:r>
      <w:bookmarkStart w:id="0" w:name="_GoBack"/>
      <w:bookmarkEnd w:id="0"/>
      <w:r w:rsidRPr="00352DD1">
        <w:rPr>
          <w:rFonts w:ascii="Times New Roman" w:eastAsia="標楷體" w:hAnsi="Times New Roman" w:cs="Times New Roman"/>
        </w:rPr>
        <w:t>可得</w:t>
      </w:r>
      <w:r w:rsidR="00506B04">
        <w:rPr>
          <w:rFonts w:ascii="Times New Roman" w:eastAsia="標楷體" w:hAnsi="Times New Roman" w:cs="Times New Roman" w:hint="eastAsia"/>
        </w:rPr>
        <w:t>就上開</w:t>
      </w:r>
      <w:r w:rsidRPr="00352DD1">
        <w:rPr>
          <w:rFonts w:ascii="Times New Roman" w:eastAsia="標楷體" w:hAnsi="Times New Roman" w:cs="Times New Roman"/>
        </w:rPr>
        <w:t>個人資料行使以下權利：</w:t>
      </w:r>
      <w:r w:rsidRPr="00352DD1">
        <w:rPr>
          <w:rFonts w:ascii="Times New Roman" w:eastAsia="標楷體" w:hAnsi="Times New Roman" w:cs="Times New Roman"/>
        </w:rPr>
        <w:t xml:space="preserve">1. </w:t>
      </w:r>
      <w:r w:rsidRPr="00352DD1">
        <w:rPr>
          <w:rFonts w:ascii="Times New Roman" w:eastAsia="標楷體" w:hAnsi="Times New Roman" w:cs="Times New Roman"/>
        </w:rPr>
        <w:t>查詢或請求閱覽；</w:t>
      </w:r>
      <w:r w:rsidRPr="00352DD1">
        <w:rPr>
          <w:rFonts w:ascii="Times New Roman" w:eastAsia="標楷體" w:hAnsi="Times New Roman" w:cs="Times New Roman"/>
        </w:rPr>
        <w:t xml:space="preserve">2. </w:t>
      </w:r>
      <w:r w:rsidRPr="00352DD1">
        <w:rPr>
          <w:rFonts w:ascii="Times New Roman" w:eastAsia="標楷體" w:hAnsi="Times New Roman" w:cs="Times New Roman"/>
        </w:rPr>
        <w:t>請求製給複製本；</w:t>
      </w:r>
      <w:r w:rsidRPr="00352DD1">
        <w:rPr>
          <w:rFonts w:ascii="Times New Roman" w:eastAsia="標楷體" w:hAnsi="Times New Roman" w:cs="Times New Roman"/>
        </w:rPr>
        <w:t xml:space="preserve">3. </w:t>
      </w:r>
      <w:r w:rsidRPr="00352DD1">
        <w:rPr>
          <w:rFonts w:ascii="Times New Roman" w:eastAsia="標楷體" w:hAnsi="Times New Roman" w:cs="Times New Roman"/>
        </w:rPr>
        <w:t>請求補充或更正；</w:t>
      </w:r>
      <w:r w:rsidRPr="00352DD1">
        <w:rPr>
          <w:rFonts w:ascii="Times New Roman" w:eastAsia="標楷體" w:hAnsi="Times New Roman" w:cs="Times New Roman"/>
        </w:rPr>
        <w:t xml:space="preserve">4. </w:t>
      </w:r>
      <w:r w:rsidRPr="00352DD1">
        <w:rPr>
          <w:rFonts w:ascii="Times New Roman" w:eastAsia="標楷體" w:hAnsi="Times New Roman" w:cs="Times New Roman"/>
        </w:rPr>
        <w:t>請求停止蒐集、處理或利用；</w:t>
      </w:r>
      <w:r w:rsidRPr="00352DD1">
        <w:rPr>
          <w:rFonts w:ascii="Times New Roman" w:eastAsia="標楷體" w:hAnsi="Times New Roman" w:cs="Times New Roman"/>
        </w:rPr>
        <w:t xml:space="preserve">5. </w:t>
      </w:r>
      <w:r w:rsidRPr="00352DD1">
        <w:rPr>
          <w:rFonts w:ascii="Times New Roman" w:eastAsia="標楷體" w:hAnsi="Times New Roman" w:cs="Times New Roman"/>
        </w:rPr>
        <w:t>請求刪除。</w:t>
      </w:r>
    </w:p>
    <w:p w14:paraId="76447BEC" w14:textId="63C026C4" w:rsidR="003C4E3B" w:rsidRPr="00352DD1" w:rsidRDefault="003C4E3B" w:rsidP="000C2BC3">
      <w:pPr>
        <w:spacing w:line="440" w:lineRule="exact"/>
        <w:rPr>
          <w:rFonts w:ascii="Times New Roman" w:eastAsia="標楷體" w:hAnsi="Times New Roman" w:cs="Times New Roman"/>
        </w:rPr>
      </w:pPr>
    </w:p>
    <w:p w14:paraId="5D9C0B29" w14:textId="26C37F48" w:rsidR="003C4E3B" w:rsidRPr="00352DD1" w:rsidRDefault="00200C33" w:rsidP="000C2BC3">
      <w:pPr>
        <w:spacing w:line="440" w:lineRule="exact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 xml:space="preserve">　　</w:t>
      </w:r>
      <w:r w:rsidR="003C4E3B" w:rsidRPr="00352DD1">
        <w:rPr>
          <w:rFonts w:ascii="Times New Roman" w:eastAsia="標楷體" w:hAnsi="Times New Roman" w:cs="Times New Roman"/>
        </w:rPr>
        <w:t>此致</w:t>
      </w:r>
    </w:p>
    <w:p w14:paraId="16C74D15" w14:textId="19AF4156" w:rsidR="003C4E3B" w:rsidRPr="00352DD1" w:rsidRDefault="003C4E3B" w:rsidP="000C2BC3">
      <w:pPr>
        <w:spacing w:line="44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中國文化大學</w:t>
      </w:r>
    </w:p>
    <w:p w14:paraId="736A4AF1" w14:textId="509799A9" w:rsidR="003C4E3B" w:rsidRPr="00352DD1" w:rsidRDefault="003C4E3B" w:rsidP="000C2BC3">
      <w:pPr>
        <w:spacing w:line="440" w:lineRule="exact"/>
        <w:rPr>
          <w:rFonts w:ascii="Times New Roman" w:eastAsia="標楷體" w:hAnsi="Times New Roman" w:cs="Times New Roman"/>
        </w:rPr>
      </w:pPr>
    </w:p>
    <w:p w14:paraId="62EED078" w14:textId="750E0CFF" w:rsidR="00B82E9B" w:rsidRPr="00352DD1" w:rsidRDefault="00B82E9B" w:rsidP="000C2BC3">
      <w:pPr>
        <w:spacing w:line="44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捐贈人代表：</w:t>
      </w:r>
    </w:p>
    <w:p w14:paraId="39D14E75" w14:textId="5DE85F39" w:rsidR="00B82E9B" w:rsidRPr="00352DD1" w:rsidRDefault="00B82E9B" w:rsidP="000C2BC3">
      <w:pPr>
        <w:spacing w:line="44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身份證字號：</w:t>
      </w:r>
    </w:p>
    <w:p w14:paraId="3699EA8B" w14:textId="23F66B19" w:rsidR="00B82E9B" w:rsidRPr="00352DD1" w:rsidRDefault="00B82E9B" w:rsidP="000C2BC3">
      <w:pPr>
        <w:spacing w:line="440" w:lineRule="exact"/>
        <w:rPr>
          <w:rFonts w:ascii="Times New Roman" w:eastAsia="標楷體" w:hAnsi="Times New Roman" w:cs="Times New Roman"/>
        </w:rPr>
      </w:pPr>
      <w:r w:rsidRPr="00200C33">
        <w:rPr>
          <w:rFonts w:ascii="Times New Roman" w:eastAsia="標楷體" w:hAnsi="Times New Roman" w:cs="Times New Roman"/>
          <w:spacing w:val="40"/>
          <w:kern w:val="0"/>
          <w:fitText w:val="1200" w:id="-2052822528"/>
        </w:rPr>
        <w:t>通訊地</w:t>
      </w:r>
      <w:r w:rsidRPr="00200C33">
        <w:rPr>
          <w:rFonts w:ascii="Times New Roman" w:eastAsia="標楷體" w:hAnsi="Times New Roman" w:cs="Times New Roman"/>
          <w:kern w:val="0"/>
          <w:fitText w:val="1200" w:id="-2052822528"/>
        </w:rPr>
        <w:t>址</w:t>
      </w:r>
      <w:r w:rsidRPr="00352DD1">
        <w:rPr>
          <w:rFonts w:ascii="Times New Roman" w:eastAsia="標楷體" w:hAnsi="Times New Roman" w:cs="Times New Roman"/>
        </w:rPr>
        <w:t>：</w:t>
      </w:r>
    </w:p>
    <w:p w14:paraId="3F777051" w14:textId="041FBA4E" w:rsidR="00B82E9B" w:rsidRPr="00352DD1" w:rsidRDefault="00B82E9B" w:rsidP="000C2BC3">
      <w:pPr>
        <w:spacing w:line="440" w:lineRule="exact"/>
        <w:rPr>
          <w:rFonts w:ascii="Times New Roman" w:eastAsia="標楷體" w:hAnsi="Times New Roman" w:cs="Times New Roman"/>
        </w:rPr>
      </w:pPr>
      <w:r w:rsidRPr="00200C33">
        <w:rPr>
          <w:rFonts w:ascii="Times New Roman" w:eastAsia="標楷體" w:hAnsi="Times New Roman" w:cs="Times New Roman"/>
          <w:spacing w:val="40"/>
          <w:kern w:val="0"/>
          <w:fitText w:val="1200" w:id="-2052822527"/>
        </w:rPr>
        <w:t>聯絡電</w:t>
      </w:r>
      <w:r w:rsidRPr="00200C33">
        <w:rPr>
          <w:rFonts w:ascii="Times New Roman" w:eastAsia="標楷體" w:hAnsi="Times New Roman" w:cs="Times New Roman"/>
          <w:kern w:val="0"/>
          <w:fitText w:val="1200" w:id="-2052822527"/>
        </w:rPr>
        <w:t>話</w:t>
      </w:r>
      <w:r w:rsidRPr="00352DD1">
        <w:rPr>
          <w:rFonts w:ascii="Times New Roman" w:eastAsia="標楷體" w:hAnsi="Times New Roman" w:cs="Times New Roman"/>
        </w:rPr>
        <w:t>：</w:t>
      </w:r>
    </w:p>
    <w:p w14:paraId="503AE986" w14:textId="1B119D6E" w:rsidR="00B82E9B" w:rsidRPr="00352DD1" w:rsidRDefault="00B82E9B" w:rsidP="000C2BC3">
      <w:pPr>
        <w:spacing w:line="440" w:lineRule="exact"/>
        <w:rPr>
          <w:rFonts w:ascii="Times New Roman" w:eastAsia="標楷體" w:hAnsi="Times New Roman" w:cs="Times New Roman"/>
        </w:rPr>
      </w:pPr>
      <w:r w:rsidRPr="00200C33">
        <w:rPr>
          <w:rFonts w:ascii="Times New Roman" w:eastAsia="標楷體" w:hAnsi="Times New Roman" w:cs="Times New Roman"/>
          <w:spacing w:val="40"/>
          <w:kern w:val="0"/>
          <w:fitText w:val="1200" w:id="-2052822526"/>
        </w:rPr>
        <w:t>電子信</w:t>
      </w:r>
      <w:r w:rsidRPr="00200C33">
        <w:rPr>
          <w:rFonts w:ascii="Times New Roman" w:eastAsia="標楷體" w:hAnsi="Times New Roman" w:cs="Times New Roman"/>
          <w:kern w:val="0"/>
          <w:fitText w:val="1200" w:id="-2052822526"/>
        </w:rPr>
        <w:t>箱</w:t>
      </w:r>
      <w:r w:rsidRPr="00352DD1">
        <w:rPr>
          <w:rFonts w:ascii="Times New Roman" w:eastAsia="標楷體" w:hAnsi="Times New Roman" w:cs="Times New Roman"/>
        </w:rPr>
        <w:t>：</w:t>
      </w:r>
    </w:p>
    <w:p w14:paraId="0DD13525" w14:textId="78B8E7C4" w:rsidR="00B82E9B" w:rsidRDefault="00B82E9B" w:rsidP="000C2BC3">
      <w:pPr>
        <w:spacing w:line="440" w:lineRule="exact"/>
        <w:rPr>
          <w:rFonts w:ascii="Times New Roman" w:eastAsia="標楷體" w:hAnsi="Times New Roman" w:cs="Times New Roman"/>
        </w:rPr>
      </w:pPr>
      <w:r w:rsidRPr="00352DD1">
        <w:rPr>
          <w:rFonts w:ascii="Times New Roman" w:eastAsia="標楷體" w:hAnsi="Times New Roman" w:cs="Times New Roman"/>
        </w:rPr>
        <w:t>聯</w:t>
      </w:r>
      <w:r w:rsidR="00200C33">
        <w:rPr>
          <w:rFonts w:ascii="Times New Roman" w:eastAsia="標楷體" w:hAnsi="Times New Roman" w:cs="Times New Roman" w:hint="eastAsia"/>
        </w:rPr>
        <w:t xml:space="preserve">　</w:t>
      </w:r>
      <w:r w:rsidRPr="00352DD1">
        <w:rPr>
          <w:rFonts w:ascii="Times New Roman" w:eastAsia="標楷體" w:hAnsi="Times New Roman" w:cs="Times New Roman"/>
        </w:rPr>
        <w:t>絡</w:t>
      </w:r>
      <w:r w:rsidR="00200C33">
        <w:rPr>
          <w:rFonts w:ascii="Times New Roman" w:eastAsia="標楷體" w:hAnsi="Times New Roman" w:cs="Times New Roman" w:hint="eastAsia"/>
        </w:rPr>
        <w:t xml:space="preserve">　</w:t>
      </w:r>
      <w:r w:rsidRPr="00352DD1">
        <w:rPr>
          <w:rFonts w:ascii="Times New Roman" w:eastAsia="標楷體" w:hAnsi="Times New Roman" w:cs="Times New Roman"/>
        </w:rPr>
        <w:t>人：</w:t>
      </w:r>
    </w:p>
    <w:p w14:paraId="46F9AC77" w14:textId="74B311E9" w:rsidR="008523E1" w:rsidRDefault="008523E1" w:rsidP="000C2BC3">
      <w:pPr>
        <w:spacing w:line="440" w:lineRule="exact"/>
        <w:rPr>
          <w:rFonts w:ascii="Times New Roman" w:eastAsia="標楷體" w:hAnsi="Times New Roman" w:cs="Times New Roman"/>
        </w:rPr>
      </w:pPr>
    </w:p>
    <w:p w14:paraId="1CC42294" w14:textId="06499BBE" w:rsidR="00B02ED1" w:rsidRPr="00352DD1" w:rsidRDefault="00200C33" w:rsidP="000C2BC3">
      <w:pPr>
        <w:spacing w:line="440" w:lineRule="exact"/>
        <w:jc w:val="distribute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中華民國　　年　　月　　日</w:t>
      </w:r>
    </w:p>
    <w:p w14:paraId="6953FC3F" w14:textId="77777777" w:rsidR="00B02ED1" w:rsidRPr="00200C33" w:rsidRDefault="00B02ED1" w:rsidP="000C2BC3">
      <w:pPr>
        <w:spacing w:line="440" w:lineRule="exact"/>
        <w:rPr>
          <w:rFonts w:ascii="Times New Roman" w:eastAsia="標楷體" w:hAnsi="Times New Roman" w:cs="Times New Roman"/>
        </w:rPr>
      </w:pPr>
    </w:p>
    <w:p w14:paraId="43BDF485" w14:textId="4588282D" w:rsidR="00752503" w:rsidRDefault="008523E1" w:rsidP="000C2BC3">
      <w:pPr>
        <w:spacing w:line="440" w:lineRule="exact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附件：受贈文物明細表</w:t>
      </w:r>
    </w:p>
    <w:sectPr w:rsidR="0075250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0A3918" w14:textId="77777777" w:rsidR="00BE181B" w:rsidRDefault="00BE181B" w:rsidP="008523E1">
      <w:r>
        <w:separator/>
      </w:r>
    </w:p>
  </w:endnote>
  <w:endnote w:type="continuationSeparator" w:id="0">
    <w:p w14:paraId="75068067" w14:textId="77777777" w:rsidR="00BE181B" w:rsidRDefault="00BE181B" w:rsidP="008523E1">
      <w:r>
        <w:continuationSeparator/>
      </w:r>
    </w:p>
  </w:endnote>
  <w:endnote w:type="continuationNotice" w:id="1">
    <w:p w14:paraId="58B3595B" w14:textId="77777777" w:rsidR="00BE181B" w:rsidRDefault="00BE18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85ADE0" w14:textId="77777777" w:rsidR="00BE181B" w:rsidRDefault="00BE181B" w:rsidP="008523E1">
      <w:r>
        <w:separator/>
      </w:r>
    </w:p>
  </w:footnote>
  <w:footnote w:type="continuationSeparator" w:id="0">
    <w:p w14:paraId="25D4466E" w14:textId="77777777" w:rsidR="00BE181B" w:rsidRDefault="00BE181B" w:rsidP="008523E1">
      <w:r>
        <w:continuationSeparator/>
      </w:r>
    </w:p>
  </w:footnote>
  <w:footnote w:type="continuationNotice" w:id="1">
    <w:p w14:paraId="707D72AC" w14:textId="77777777" w:rsidR="00BE181B" w:rsidRDefault="00BE181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E13D67"/>
    <w:multiLevelType w:val="hybridMultilevel"/>
    <w:tmpl w:val="E80CC8B4"/>
    <w:lvl w:ilvl="0" w:tplc="42FA03DE">
      <w:start w:val="1"/>
      <w:numFmt w:val="taiwaneseCountingThousand"/>
      <w:lvlText w:val="%1、"/>
      <w:lvlJc w:val="left"/>
      <w:pPr>
        <w:ind w:left="480" w:hanging="480"/>
      </w:pPr>
      <w:rPr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TS0MLU0tTQ0NDBR0lEKTi0uzszPAykwrAUAmocOniwAAAA="/>
  </w:docVars>
  <w:rsids>
    <w:rsidRoot w:val="00404B2E"/>
    <w:rsid w:val="00026267"/>
    <w:rsid w:val="000C2BC3"/>
    <w:rsid w:val="00200C33"/>
    <w:rsid w:val="00281D29"/>
    <w:rsid w:val="00352DD1"/>
    <w:rsid w:val="003C4E3B"/>
    <w:rsid w:val="00404B2E"/>
    <w:rsid w:val="004A1FE5"/>
    <w:rsid w:val="004C5F20"/>
    <w:rsid w:val="00506B04"/>
    <w:rsid w:val="006347CC"/>
    <w:rsid w:val="00704E41"/>
    <w:rsid w:val="00752503"/>
    <w:rsid w:val="007C6E91"/>
    <w:rsid w:val="008523E1"/>
    <w:rsid w:val="00A27B65"/>
    <w:rsid w:val="00B02ED1"/>
    <w:rsid w:val="00B82E9B"/>
    <w:rsid w:val="00B957A8"/>
    <w:rsid w:val="00BE181B"/>
    <w:rsid w:val="00CD38B1"/>
    <w:rsid w:val="00CF50D3"/>
    <w:rsid w:val="00DE28A5"/>
    <w:rsid w:val="00F8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8C305B"/>
  <w15:chartTrackingRefBased/>
  <w15:docId w15:val="{E3597F97-7BE7-4390-9F6C-49664F41A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5F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523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523E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523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523E1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B957A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B957A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vatus Law</dc:creator>
  <cp:keywords/>
  <dc:description/>
  <cp:lastModifiedBy>new_acct</cp:lastModifiedBy>
  <cp:revision>3</cp:revision>
  <cp:lastPrinted>2020-05-21T03:50:00Z</cp:lastPrinted>
  <dcterms:created xsi:type="dcterms:W3CDTF">2020-08-26T01:42:00Z</dcterms:created>
  <dcterms:modified xsi:type="dcterms:W3CDTF">2020-08-26T01:44:00Z</dcterms:modified>
</cp:coreProperties>
</file>